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A6709" w14:textId="77777777" w:rsidR="00A7096F" w:rsidRDefault="006732F6">
      <w:r>
        <w:t>Nel sito</w:t>
      </w:r>
      <w:r w:rsidR="00A7096F">
        <w:t>:</w:t>
      </w:r>
    </w:p>
    <w:p w14:paraId="32219B82" w14:textId="4F12B00D" w:rsidR="00A7096F" w:rsidRDefault="00A7096F">
      <w:hyperlink r:id="rId4" w:history="1">
        <w:r w:rsidRPr="00767B55">
          <w:rPr>
            <w:rStyle w:val="Collegamentoipertestuale"/>
          </w:rPr>
          <w:t>https://www.lumsa.it/</w:t>
        </w:r>
      </w:hyperlink>
    </w:p>
    <w:p w14:paraId="3844E0F5" w14:textId="00351784" w:rsidR="006732F6" w:rsidRDefault="006732F6">
      <w:r>
        <w:t>cliccare in basso su “Portali e siti d’Ateneo” &gt; “Area riservata”</w:t>
      </w:r>
      <w:r w:rsidR="00A7096F">
        <w:t>.</w:t>
      </w:r>
    </w:p>
    <w:p w14:paraId="2EDD7097" w14:textId="1109BF01" w:rsidR="00A7096F" w:rsidRDefault="00A7096F">
      <w:r>
        <w:t>Inserire il nome utente:</w:t>
      </w:r>
    </w:p>
    <w:p w14:paraId="3DF130B3" w14:textId="38B798D3" w:rsidR="00A7096F" w:rsidRDefault="00A7096F">
      <w:r>
        <w:t>studente-fiorani</w:t>
      </w:r>
    </w:p>
    <w:p w14:paraId="766EB822" w14:textId="2268C6A9" w:rsidR="00A7096F" w:rsidRDefault="00A7096F">
      <w:r>
        <w:t>e la password che sarà comunicata dal docente.</w:t>
      </w:r>
    </w:p>
    <w:p w14:paraId="289A0355" w14:textId="5BD445A7" w:rsidR="00A7096F" w:rsidRDefault="00A7096F">
      <w:r>
        <w:t>Entrare nel sito:</w:t>
      </w:r>
    </w:p>
    <w:p w14:paraId="79810A9B" w14:textId="5BF4E152" w:rsidR="00A7096F" w:rsidRDefault="00A7096F">
      <w:hyperlink r:id="rId5" w:history="1">
        <w:r w:rsidRPr="00767B55">
          <w:rPr>
            <w:rStyle w:val="Collegamentoipertestuale"/>
          </w:rPr>
          <w:t>https://www.lumsa.it/luca-fiorani</w:t>
        </w:r>
      </w:hyperlink>
    </w:p>
    <w:p w14:paraId="269BC810" w14:textId="31011436" w:rsidR="00A7096F" w:rsidRDefault="00587F5B">
      <w:r>
        <w:t xml:space="preserve">da </w:t>
      </w:r>
      <w:r w:rsidR="00A7096F">
        <w:t xml:space="preserve">dove </w:t>
      </w:r>
      <w:r>
        <w:t>è possibile scaricare i documenti dell’area download privata.</w:t>
      </w:r>
    </w:p>
    <w:sectPr w:rsidR="00A7096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63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jQyNDU0sbQ0NjVU0lEKTi0uzszPAykwrAUA0BR63CwAAAA="/>
  </w:docVars>
  <w:rsids>
    <w:rsidRoot w:val="00EB511A"/>
    <w:rsid w:val="001B61E4"/>
    <w:rsid w:val="00587F5B"/>
    <w:rsid w:val="006732F6"/>
    <w:rsid w:val="00A7096F"/>
    <w:rsid w:val="00EB5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DFEF65"/>
  <w15:chartTrackingRefBased/>
  <w15:docId w15:val="{DDF862D1-B759-42FD-8F6A-0B1F99B2A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6732F6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732F6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732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umsa.it/luca-fiorani" TargetMode="External"/><Relationship Id="rId4" Type="http://schemas.openxmlformats.org/officeDocument/2006/relationships/hyperlink" Target="https://www.lumsa.it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Fiorani</dc:creator>
  <cp:keywords/>
  <dc:description/>
  <cp:lastModifiedBy>Luca Fiorani</cp:lastModifiedBy>
  <cp:revision>3</cp:revision>
  <dcterms:created xsi:type="dcterms:W3CDTF">2022-09-28T06:46:00Z</dcterms:created>
  <dcterms:modified xsi:type="dcterms:W3CDTF">2022-09-28T06:57:00Z</dcterms:modified>
</cp:coreProperties>
</file>